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9CEE8C" w14:textId="703E6295" w:rsidR="00CE43BC" w:rsidRDefault="00CE43BC" w:rsidP="00CE43BC">
      <w:r>
        <w:t xml:space="preserve">Task in </w:t>
      </w:r>
      <w:proofErr w:type="spellStart"/>
      <w:proofErr w:type="gramStart"/>
      <w:r>
        <w:t>mapReduce</w:t>
      </w:r>
      <w:proofErr w:type="spellEnd"/>
      <w:r>
        <w:t xml:space="preserve"> :</w:t>
      </w:r>
      <w:proofErr w:type="gramEnd"/>
      <w:r>
        <w:t xml:space="preserve"> Find average stars grouped by city and category and also sorted </w:t>
      </w:r>
      <w:r w:rsidRPr="00837607">
        <w:t>categories</w:t>
      </w:r>
      <w:r>
        <w:t xml:space="preserve"> in ascending and stars in descending order.  </w:t>
      </w:r>
    </w:p>
    <w:p w14:paraId="24784980" w14:textId="77777777" w:rsidR="00CE43BC" w:rsidRDefault="00CE43BC" w:rsidP="00CE43BC">
      <w:pPr>
        <w:ind w:left="720" w:hanging="360"/>
      </w:pPr>
    </w:p>
    <w:p w14:paraId="35A888C5" w14:textId="77777777" w:rsidR="00CE43BC" w:rsidRDefault="00CE43BC" w:rsidP="00CE43BC">
      <w:pPr>
        <w:pStyle w:val="ListParagraph"/>
        <w:numPr>
          <w:ilvl w:val="0"/>
          <w:numId w:val="1"/>
        </w:numPr>
      </w:pPr>
      <w:r>
        <w:t xml:space="preserve">Cluster with anaconda and Jupiter, Bucket creation already done in </w:t>
      </w:r>
      <w:proofErr w:type="spellStart"/>
      <w:r>
        <w:t>gcp</w:t>
      </w:r>
      <w:proofErr w:type="spellEnd"/>
      <w:r>
        <w:t xml:space="preserve"> setup</w:t>
      </w:r>
    </w:p>
    <w:p w14:paraId="1D93BC2B" w14:textId="0CC1398D" w:rsidR="00CE43BC" w:rsidRDefault="00CE43BC" w:rsidP="00CE43BC">
      <w:pPr>
        <w:pStyle w:val="ListParagraph"/>
        <w:numPr>
          <w:ilvl w:val="0"/>
          <w:numId w:val="1"/>
        </w:numPr>
      </w:pPr>
      <w:r>
        <w:t>SSH the cluster</w:t>
      </w:r>
    </w:p>
    <w:p w14:paraId="6BC99323" w14:textId="35BC5933" w:rsidR="00AB3661" w:rsidRDefault="00AB3661" w:rsidP="00AB3661">
      <w:pPr>
        <w:pStyle w:val="ListParagraph"/>
      </w:pPr>
      <w:r>
        <w:rPr>
          <w:noProof/>
        </w:rPr>
        <w:drawing>
          <wp:inline distT="0" distB="0" distL="0" distR="0" wp14:anchorId="43EFEFA4" wp14:editId="34987E30">
            <wp:extent cx="5731510" cy="341376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6C356" w14:textId="49EDA77A" w:rsidR="00AB3661" w:rsidRDefault="00AB3661" w:rsidP="00AB3661">
      <w:pPr>
        <w:pStyle w:val="ListParagraph"/>
      </w:pPr>
    </w:p>
    <w:p w14:paraId="3D3EBD20" w14:textId="0F1A3E8E" w:rsidR="00AB3661" w:rsidRDefault="00AB3661" w:rsidP="00AB3661">
      <w:pPr>
        <w:pStyle w:val="ListParagraph"/>
        <w:numPr>
          <w:ilvl w:val="0"/>
          <w:numId w:val="1"/>
        </w:numPr>
      </w:pPr>
      <w:r>
        <w:t>Write code in eclipse</w:t>
      </w:r>
    </w:p>
    <w:p w14:paraId="7CDE8A0D" w14:textId="525B461C" w:rsidR="000B7F15" w:rsidRDefault="000B7F15" w:rsidP="000B7F15">
      <w:pPr>
        <w:pStyle w:val="ListParagraph"/>
      </w:pPr>
      <w:r>
        <w:rPr>
          <w:noProof/>
        </w:rPr>
        <w:drawing>
          <wp:inline distT="0" distB="0" distL="0" distR="0" wp14:anchorId="5CE4333A" wp14:editId="465BFF3B">
            <wp:extent cx="5715000" cy="2819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64608" w14:textId="68BE28FF" w:rsidR="00860C59" w:rsidRDefault="00860C59" w:rsidP="00860C59">
      <w:pPr>
        <w:pStyle w:val="ListParagraph"/>
        <w:numPr>
          <w:ilvl w:val="0"/>
          <w:numId w:val="1"/>
        </w:numPr>
      </w:pPr>
      <w:r>
        <w:t>Create a java jar</w:t>
      </w:r>
      <w:r w:rsidR="00C54F35">
        <w:t xml:space="preserve"> and </w:t>
      </w:r>
      <w:r>
        <w:t xml:space="preserve">Upload </w:t>
      </w:r>
      <w:r w:rsidR="00B820EF">
        <w:t xml:space="preserve">the </w:t>
      </w:r>
      <w:r>
        <w:t>jar to Google storage</w:t>
      </w:r>
    </w:p>
    <w:p w14:paraId="55D46DA4" w14:textId="77777777" w:rsidR="00417F12" w:rsidRDefault="00417F12" w:rsidP="00417F12">
      <w:pPr>
        <w:pStyle w:val="ListParagraph"/>
      </w:pPr>
    </w:p>
    <w:p w14:paraId="0D123F1B" w14:textId="454BE24E" w:rsidR="00417F12" w:rsidRDefault="00417F12" w:rsidP="00417F12">
      <w:pPr>
        <w:pStyle w:val="ListParagraph"/>
      </w:pPr>
      <w:r>
        <w:rPr>
          <w:noProof/>
        </w:rPr>
        <w:lastRenderedPageBreak/>
        <w:drawing>
          <wp:inline distT="0" distB="0" distL="0" distR="0" wp14:anchorId="5D35B177" wp14:editId="09C5B925">
            <wp:extent cx="5731510" cy="2339975"/>
            <wp:effectExtent l="19050" t="19050" r="21590" b="222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99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3599B0" w14:textId="0E3F67C4" w:rsidR="00291C24" w:rsidRDefault="00291C24" w:rsidP="00417F12">
      <w:pPr>
        <w:pStyle w:val="ListParagraph"/>
      </w:pPr>
    </w:p>
    <w:p w14:paraId="317C8B04" w14:textId="11EDF6DE" w:rsidR="00D71057" w:rsidRDefault="00D71057" w:rsidP="00417F12">
      <w:pPr>
        <w:pStyle w:val="ListParagraph"/>
      </w:pPr>
    </w:p>
    <w:p w14:paraId="71245107" w14:textId="19456418" w:rsidR="00D71057" w:rsidRDefault="00D71057" w:rsidP="00417F12">
      <w:pPr>
        <w:pStyle w:val="ListParagraph"/>
      </w:pPr>
    </w:p>
    <w:p w14:paraId="161DAB96" w14:textId="0B4C5C2F" w:rsidR="00D71057" w:rsidRDefault="00D71057" w:rsidP="00417F12">
      <w:pPr>
        <w:pStyle w:val="ListParagraph"/>
      </w:pPr>
    </w:p>
    <w:p w14:paraId="0B791D84" w14:textId="77777777" w:rsidR="00D71057" w:rsidRDefault="00D71057" w:rsidP="00417F12">
      <w:pPr>
        <w:pStyle w:val="ListParagraph"/>
      </w:pPr>
    </w:p>
    <w:p w14:paraId="7876401F" w14:textId="34E581C7" w:rsidR="00860C59" w:rsidRDefault="00860C59" w:rsidP="00860C59">
      <w:pPr>
        <w:pStyle w:val="ListParagraph"/>
        <w:numPr>
          <w:ilvl w:val="0"/>
          <w:numId w:val="1"/>
        </w:numPr>
      </w:pPr>
      <w:r>
        <w:t>Copy jar from google storage to local</w:t>
      </w:r>
    </w:p>
    <w:p w14:paraId="63B084A2" w14:textId="152F8DD5" w:rsidR="00860C59" w:rsidRDefault="00860C59" w:rsidP="00860C59">
      <w:pPr>
        <w:pStyle w:val="ListParagraph"/>
      </w:pPr>
      <w:r>
        <w:rPr>
          <w:noProof/>
        </w:rPr>
        <w:drawing>
          <wp:inline distT="0" distB="0" distL="0" distR="0" wp14:anchorId="5C60D348" wp14:editId="5ECA53FB">
            <wp:extent cx="5731510" cy="6750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B9A14" w14:textId="65A84DE5" w:rsidR="00860C59" w:rsidRDefault="00860C59" w:rsidP="00210D2C">
      <w:pPr>
        <w:ind w:left="360"/>
      </w:pPr>
    </w:p>
    <w:p w14:paraId="04C14348" w14:textId="17805101" w:rsidR="00210D2C" w:rsidRDefault="00210D2C" w:rsidP="00210D2C">
      <w:pPr>
        <w:pStyle w:val="ListParagraph"/>
        <w:numPr>
          <w:ilvl w:val="0"/>
          <w:numId w:val="1"/>
        </w:numPr>
      </w:pPr>
      <w:r>
        <w:t>Run the jar and save output to google file system</w:t>
      </w:r>
    </w:p>
    <w:p w14:paraId="30B03F1F" w14:textId="00905D17" w:rsidR="00752163" w:rsidRDefault="00752163" w:rsidP="00752163">
      <w:pPr>
        <w:pStyle w:val="ListParagraph"/>
      </w:pPr>
      <w:r>
        <w:rPr>
          <w:noProof/>
        </w:rPr>
        <w:drawing>
          <wp:inline distT="0" distB="0" distL="0" distR="0" wp14:anchorId="3952B7FA" wp14:editId="08CB7691">
            <wp:extent cx="5731510" cy="256794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FE89D" w14:textId="56BD733C" w:rsidR="00752163" w:rsidRDefault="00752163" w:rsidP="00752163">
      <w:pPr>
        <w:pStyle w:val="ListParagraph"/>
      </w:pPr>
    </w:p>
    <w:p w14:paraId="3CFAB9FC" w14:textId="394FD449" w:rsidR="00752163" w:rsidRDefault="00752163" w:rsidP="00752163">
      <w:pPr>
        <w:pStyle w:val="ListParagraph"/>
      </w:pPr>
      <w:r>
        <w:rPr>
          <w:noProof/>
        </w:rPr>
        <w:lastRenderedPageBreak/>
        <w:drawing>
          <wp:inline distT="0" distB="0" distL="0" distR="0" wp14:anchorId="0F28D4F8" wp14:editId="15B6D3D3">
            <wp:extent cx="5731510" cy="158305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FCAF3" w14:textId="1569A6F2" w:rsidR="00B21567" w:rsidRDefault="00B21567" w:rsidP="00752163">
      <w:pPr>
        <w:pStyle w:val="ListParagraph"/>
      </w:pPr>
    </w:p>
    <w:p w14:paraId="11363D27" w14:textId="16427D4C" w:rsidR="00B21567" w:rsidRDefault="00B21567" w:rsidP="00B21567">
      <w:pPr>
        <w:pStyle w:val="ListParagraph"/>
        <w:numPr>
          <w:ilvl w:val="0"/>
          <w:numId w:val="1"/>
        </w:numPr>
      </w:pPr>
      <w:r>
        <w:t>Output generated on google file system</w:t>
      </w:r>
    </w:p>
    <w:p w14:paraId="0FCD9CDC" w14:textId="7CC196BD" w:rsidR="00B21567" w:rsidRDefault="00B21567" w:rsidP="00B21567">
      <w:pPr>
        <w:pStyle w:val="ListParagraph"/>
      </w:pPr>
      <w:r>
        <w:rPr>
          <w:noProof/>
        </w:rPr>
        <w:drawing>
          <wp:inline distT="0" distB="0" distL="0" distR="0" wp14:anchorId="7C97385D" wp14:editId="7572564C">
            <wp:extent cx="5731510" cy="2595245"/>
            <wp:effectExtent l="19050" t="19050" r="21590" b="146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52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9C0B91D" w14:textId="4E0F6D2C" w:rsidR="00EA12F2" w:rsidRDefault="00EA12F2" w:rsidP="00B21567">
      <w:pPr>
        <w:pStyle w:val="ListParagraph"/>
      </w:pPr>
      <w:r>
        <w:t>Copy multiple files to single file</w:t>
      </w:r>
    </w:p>
    <w:p w14:paraId="5CA9F28C" w14:textId="6608EC77" w:rsidR="00EA12F2" w:rsidRDefault="00EA12F2" w:rsidP="00B21567">
      <w:pPr>
        <w:pStyle w:val="ListParagraph"/>
      </w:pPr>
      <w:r>
        <w:rPr>
          <w:noProof/>
        </w:rPr>
        <w:drawing>
          <wp:inline distT="0" distB="0" distL="0" distR="0" wp14:anchorId="7F648225" wp14:editId="79B3E7D2">
            <wp:extent cx="5731510" cy="813435"/>
            <wp:effectExtent l="0" t="0" r="254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972C4" w14:textId="1D23AA05" w:rsidR="000F506E" w:rsidRDefault="000F506E" w:rsidP="000F506E">
      <w:pPr>
        <w:pStyle w:val="ListParagraph"/>
        <w:numPr>
          <w:ilvl w:val="0"/>
          <w:numId w:val="1"/>
        </w:numPr>
      </w:pPr>
      <w:r>
        <w:t xml:space="preserve">Steps to create big query table and connect big tableau with big query is followed same as in </w:t>
      </w:r>
      <w:proofErr w:type="spellStart"/>
      <w:r>
        <w:t>pyspark</w:t>
      </w:r>
      <w:proofErr w:type="spellEnd"/>
      <w:r>
        <w:t xml:space="preserve"> document task 1 steps 9-11.</w:t>
      </w:r>
    </w:p>
    <w:p w14:paraId="7C3E30DE" w14:textId="77777777" w:rsidR="00ED644C" w:rsidRDefault="00ED644C" w:rsidP="00ED644C">
      <w:pPr>
        <w:pStyle w:val="ListParagraph"/>
      </w:pPr>
    </w:p>
    <w:p w14:paraId="0429C4BA" w14:textId="6A2D9B6F" w:rsidR="00ED644C" w:rsidRDefault="00ED644C" w:rsidP="00ED644C">
      <w:pPr>
        <w:pStyle w:val="ListParagraph"/>
        <w:numPr>
          <w:ilvl w:val="0"/>
          <w:numId w:val="1"/>
        </w:numPr>
      </w:pPr>
      <w:r>
        <w:t>Final Visualisation</w:t>
      </w:r>
    </w:p>
    <w:p w14:paraId="04D62BC5" w14:textId="77777777" w:rsidR="00EC1467" w:rsidRDefault="00EC1467" w:rsidP="00EC1467">
      <w:pPr>
        <w:pStyle w:val="ListParagraph"/>
      </w:pPr>
    </w:p>
    <w:p w14:paraId="72B0D487" w14:textId="5C605DC0" w:rsidR="00EC1467" w:rsidRDefault="004E0413" w:rsidP="00EC1467">
      <w:pPr>
        <w:pStyle w:val="ListParagraph"/>
      </w:pPr>
      <w:r>
        <w:rPr>
          <w:noProof/>
        </w:rPr>
        <w:lastRenderedPageBreak/>
        <w:drawing>
          <wp:inline distT="0" distB="0" distL="0" distR="0" wp14:anchorId="77F98582" wp14:editId="24727E8C">
            <wp:extent cx="5731510" cy="2639060"/>
            <wp:effectExtent l="0" t="0" r="254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64B10" w14:textId="631A4927" w:rsidR="00F50A75" w:rsidRDefault="00F50A75" w:rsidP="00EC1467">
      <w:pPr>
        <w:pStyle w:val="ListParagraph"/>
      </w:pPr>
    </w:p>
    <w:p w14:paraId="02753AAF" w14:textId="459307F2" w:rsidR="00F50A75" w:rsidRDefault="004E0413" w:rsidP="00EC1467">
      <w:pPr>
        <w:pStyle w:val="ListParagraph"/>
      </w:pPr>
      <w:bookmarkStart w:id="0" w:name="_GoBack"/>
      <w:r>
        <w:rPr>
          <w:noProof/>
        </w:rPr>
        <w:drawing>
          <wp:inline distT="0" distB="0" distL="0" distR="0" wp14:anchorId="34A4B92A" wp14:editId="5C0F74A9">
            <wp:extent cx="5731510" cy="3154045"/>
            <wp:effectExtent l="0" t="0" r="254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306BFD2" w14:textId="64F9D5F2" w:rsidR="00995CDF" w:rsidRDefault="00995CDF" w:rsidP="00EC1467">
      <w:pPr>
        <w:pStyle w:val="ListParagraph"/>
      </w:pPr>
    </w:p>
    <w:p w14:paraId="5F918C17" w14:textId="3E50FA94" w:rsidR="00995CDF" w:rsidRDefault="004E0413" w:rsidP="00EC1467">
      <w:pPr>
        <w:pStyle w:val="ListParagraph"/>
      </w:pPr>
      <w:r>
        <w:rPr>
          <w:noProof/>
        </w:rPr>
        <w:lastRenderedPageBreak/>
        <w:drawing>
          <wp:inline distT="0" distB="0" distL="0" distR="0" wp14:anchorId="43A9D363" wp14:editId="604A5574">
            <wp:extent cx="5731510" cy="373380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34E59" w14:textId="77777777" w:rsidR="008C02FF" w:rsidRDefault="008C02FF"/>
    <w:sectPr w:rsidR="008C02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2E09BE" w14:textId="77777777" w:rsidR="00F0426D" w:rsidRDefault="00F0426D" w:rsidP="00EA12F2">
      <w:pPr>
        <w:spacing w:after="0" w:line="240" w:lineRule="auto"/>
      </w:pPr>
      <w:r>
        <w:separator/>
      </w:r>
    </w:p>
  </w:endnote>
  <w:endnote w:type="continuationSeparator" w:id="0">
    <w:p w14:paraId="479A4850" w14:textId="77777777" w:rsidR="00F0426D" w:rsidRDefault="00F0426D" w:rsidP="00EA12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70272" w14:textId="77777777" w:rsidR="00F0426D" w:rsidRDefault="00F0426D" w:rsidP="00EA12F2">
      <w:pPr>
        <w:spacing w:after="0" w:line="240" w:lineRule="auto"/>
      </w:pPr>
      <w:r>
        <w:separator/>
      </w:r>
    </w:p>
  </w:footnote>
  <w:footnote w:type="continuationSeparator" w:id="0">
    <w:p w14:paraId="0EF4E3AE" w14:textId="77777777" w:rsidR="00F0426D" w:rsidRDefault="00F0426D" w:rsidP="00EA12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160CDD"/>
    <w:multiLevelType w:val="hybridMultilevel"/>
    <w:tmpl w:val="FE26C0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NjA1MTA2NTAwMDFR0lEKTi0uzszPAykwqQUAJ4d0NSwAAAA="/>
  </w:docVars>
  <w:rsids>
    <w:rsidRoot w:val="00704587"/>
    <w:rsid w:val="000B7F15"/>
    <w:rsid w:val="000F01F3"/>
    <w:rsid w:val="000F506E"/>
    <w:rsid w:val="00210D2C"/>
    <w:rsid w:val="00291C24"/>
    <w:rsid w:val="00417F12"/>
    <w:rsid w:val="004E0413"/>
    <w:rsid w:val="004E28D4"/>
    <w:rsid w:val="006B4881"/>
    <w:rsid w:val="00704587"/>
    <w:rsid w:val="00752163"/>
    <w:rsid w:val="00860C59"/>
    <w:rsid w:val="008C02FF"/>
    <w:rsid w:val="00935287"/>
    <w:rsid w:val="00995CDF"/>
    <w:rsid w:val="00AB3661"/>
    <w:rsid w:val="00B21567"/>
    <w:rsid w:val="00B820EF"/>
    <w:rsid w:val="00C54F35"/>
    <w:rsid w:val="00CE43BC"/>
    <w:rsid w:val="00D71057"/>
    <w:rsid w:val="00EA12F2"/>
    <w:rsid w:val="00EC1467"/>
    <w:rsid w:val="00ED644C"/>
    <w:rsid w:val="00F0426D"/>
    <w:rsid w:val="00F50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685DA"/>
  <w15:chartTrackingRefBased/>
  <w15:docId w15:val="{1FC95F02-8FC6-4738-8D68-97ECF8EA2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3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43B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36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66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A12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12F2"/>
  </w:style>
  <w:style w:type="paragraph" w:styleId="Footer">
    <w:name w:val="footer"/>
    <w:basedOn w:val="Normal"/>
    <w:link w:val="FooterChar"/>
    <w:uiPriority w:val="99"/>
    <w:unhideWhenUsed/>
    <w:rsid w:val="00EA12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12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Gauda</dc:creator>
  <cp:keywords/>
  <dc:description/>
  <cp:lastModifiedBy>Dinesh Gauda</cp:lastModifiedBy>
  <cp:revision>19</cp:revision>
  <dcterms:created xsi:type="dcterms:W3CDTF">2019-04-26T05:35:00Z</dcterms:created>
  <dcterms:modified xsi:type="dcterms:W3CDTF">2019-04-28T19:47:00Z</dcterms:modified>
</cp:coreProperties>
</file>